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regression anomaly detection: Model-deviation detection using ML regression: an SV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in a univariate time series using a Support Vector Machine regressor via harbinger’s</w:t>
      </w:r>
      <w:r>
        <w:t xml:space="preserve"> </w:t>
      </w:r>
      <w:r>
        <w:rPr>
          <w:rStyle w:val="VerbatimChar"/>
        </w:rPr>
        <w:t xml:space="preserve">hanr_ml + ts_svm</w:t>
      </w:r>
      <w:r>
        <w:t xml:space="preserve">. The model learns short-range dynamics to predict the next value; large residuals are flagged as anomalies using an adaptive threshold. The workflow is: load packages and data, visualize the series, define and fit the model, run detection, evaluate, and plot results (including residual scores)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VM-based regressor for anomaly detection (hanr_ml + ts_svm)</w:t>
      </w:r>
      <w:r>
        <w:br/>
      </w:r>
      <w:r>
        <w:rPr>
          <w:rStyle w:val="CommentTok"/>
        </w:rPr>
        <w:t xml:space="preserve"># - input_size=4 sets the window length used for prediction</w:t>
      </w:r>
      <w:r>
        <w:br/>
      </w:r>
      <w:r>
        <w:rPr>
          <w:rStyle w:val="CommentTok"/>
        </w:rPr>
        <w:t xml:space="preserve"># - kernel="radial" uses the RBF kernel; tune if needed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02Z</dcterms:created>
  <dcterms:modified xsi:type="dcterms:W3CDTF">2025-10-29T18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